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2351EE" w14:textId="77777777" w:rsidR="009E5676" w:rsidRPr="005773B0" w:rsidRDefault="009E5676" w:rsidP="009E5676">
      <w:pPr>
        <w:rPr>
          <w:rFonts w:ascii="Garamond" w:hAnsi="Garamond"/>
          <w:sz w:val="28"/>
          <w:szCs w:val="28"/>
          <w:lang w:val="x-none" w:eastAsia="x-none"/>
        </w:rPr>
      </w:pPr>
    </w:p>
    <w:p w14:paraId="0B2CF433" w14:textId="5CC8A68E" w:rsidR="009E5676" w:rsidRPr="005773B0" w:rsidRDefault="009E5676" w:rsidP="00F840BD">
      <w:pPr>
        <w:pStyle w:val="Heading1"/>
        <w:numPr>
          <w:ilvl w:val="0"/>
          <w:numId w:val="0"/>
        </w:numPr>
        <w:ind w:left="1422"/>
      </w:pPr>
    </w:p>
    <w:p w14:paraId="125A8A44" w14:textId="50E1FA9B" w:rsidR="004F3EDA" w:rsidRPr="00023DFD" w:rsidRDefault="00342222" w:rsidP="00962968">
      <w:pPr>
        <w:jc w:val="center"/>
        <w:rPr>
          <w:b/>
          <w:sz w:val="18"/>
          <w:szCs w:val="18"/>
          <w:u w:val="single"/>
        </w:rPr>
        <w:sectPr w:rsidR="004F3EDA" w:rsidRPr="00023DFD" w:rsidSect="00C16B1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23DFD">
        <w:rPr>
          <w:rFonts w:ascii="Verdana" w:hAnsi="Verdana"/>
          <w:b/>
          <w:bCs/>
          <w:color w:val="000000"/>
          <w:sz w:val="18"/>
          <w:szCs w:val="18"/>
          <w:shd w:val="clear" w:color="auto" w:fill="CCCCDD"/>
        </w:rPr>
        <w:t>"Africa Rising"</w:t>
      </w:r>
      <w:r w:rsidRPr="00023DFD">
        <w:rPr>
          <w:rFonts w:ascii="Verdana" w:hAnsi="Verdana"/>
          <w:color w:val="000000"/>
          <w:sz w:val="18"/>
          <w:szCs w:val="18"/>
        </w:rPr>
        <w:br/>
      </w:r>
      <w:r w:rsidRPr="00023DFD">
        <w:rPr>
          <w:rStyle w:val="feat"/>
          <w:rFonts w:ascii="Verdana" w:hAnsi="Verdana"/>
          <w:b/>
          <w:bCs/>
          <w:color w:val="000000"/>
          <w:sz w:val="18"/>
          <w:szCs w:val="18"/>
          <w:shd w:val="clear" w:color="auto" w:fill="CCCCDD"/>
        </w:rPr>
        <w:t>(with Tiwa Savage, Davido, Micasa, Diamond &amp; Lola Rae)</w:t>
      </w:r>
      <w:r w:rsidR="004F3EDA" w:rsidRPr="00023DFD">
        <w:rPr>
          <w:sz w:val="18"/>
          <w:szCs w:val="18"/>
        </w:rPr>
        <w:br/>
      </w:r>
    </w:p>
    <w:p w14:paraId="49CA9CE9" w14:textId="62EFF44A" w:rsidR="00AF6BAB" w:rsidRPr="00023DFD" w:rsidRDefault="00342222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t>Ale le le ma ma ma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ma la na le le le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O shake it for Africa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Ee do it for Africa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ma ma ma le le le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Ole le le ma ma ma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O shake it for Africa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Oya rise up and stand up for Africa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="00AF6BAB" w:rsidRPr="00023DFD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</w:rPr>
        <w:t>[Mi C</w:t>
      </w:r>
      <w:r w:rsidRPr="00023DFD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</w:rPr>
        <w:t>asa:]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See the whole world, be looking at us, yeah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'Cos our land is honey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ll the future money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nd thina, siyagijima, no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No asilali, siyathandi mali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They want it (eyo)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They need it (ayma)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We have it (yes a)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Let the world come and taste this beautiful land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They want it (oh)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They need it (yeah)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We have it (aah)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Let the world come and taste this beautiful land now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</w:p>
    <w:p w14:paraId="7B08DFC5" w14:textId="77777777" w:rsidR="00AF6BAB" w:rsidRPr="00023DFD" w:rsidRDefault="00342222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</w:rPr>
      </w:pPr>
      <w:r w:rsidRPr="00023DFD">
        <w:rPr>
          <w:rFonts w:ascii="Verdana" w:eastAsia="Times New Roman" w:hAnsi="Verdana" w:cs="Times New Roman"/>
          <w:i/>
          <w:iCs/>
          <w:color w:val="000000"/>
          <w:sz w:val="18"/>
          <w:szCs w:val="18"/>
        </w:rPr>
        <w:t>[Chorus:]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Oh Africa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My mother Africa,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We are one Africa naa naa, (Together, lifting Africa,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Beautiful Africa,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</w:p>
    <w:p w14:paraId="4E205FE7" w14:textId="77777777" w:rsidR="00AF6BAB" w:rsidRPr="00023DFD" w:rsidRDefault="00AF6BAB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</w:rPr>
      </w:pPr>
    </w:p>
    <w:p w14:paraId="2701463E" w14:textId="77777777" w:rsidR="00AF6BAB" w:rsidRPr="00023DFD" w:rsidRDefault="00AF6BAB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</w:rPr>
      </w:pPr>
    </w:p>
    <w:p w14:paraId="04E13A55" w14:textId="77777777" w:rsidR="00AF6BAB" w:rsidRPr="00023DFD" w:rsidRDefault="00AF6BAB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</w:rPr>
      </w:pPr>
    </w:p>
    <w:p w14:paraId="53B4F185" w14:textId="76F089BE" w:rsidR="00342222" w:rsidRPr="00023DFD" w:rsidRDefault="00342222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023DFD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</w:rPr>
        <w:t>[Davido:]</w:t>
      </w:r>
      <w:r w:rsidRPr="00023DFD">
        <w:rPr>
          <w:rFonts w:ascii="Verdana" w:eastAsia="Times New Roman" w:hAnsi="Verdana" w:cs="Times New Roman"/>
          <w:b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t>I'm so happy to be a part of this continent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Call your sisters and your brothers and your friend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Let's get together, let's hold hands and let us dance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Let's unite and give ourselves another chance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s you dey waka for road you go see many tins, everything dey up, people dey jolly, oya dance! (Let Africans be great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nd in the sun or the rain or the sweet or the pain, we still dey here together, because (Let Africans be great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Oh Nelson Mandela, Lupita Nyongo Ooh Desmond Tutu, (Let Africans be great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Oh Barack Obama, Kwame Nkrumah, all my freedom fighters, (Let Africans be great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i/>
          <w:iCs/>
          <w:color w:val="000000"/>
          <w:sz w:val="18"/>
          <w:szCs w:val="18"/>
        </w:rPr>
        <w:t>[</w:t>
      </w:r>
      <w:r w:rsidRPr="00023DFD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</w:rPr>
        <w:t>Sarkodie</w:t>
      </w:r>
      <w:r w:rsidRPr="00023DFD">
        <w:rPr>
          <w:rFonts w:ascii="Verdana" w:eastAsia="Times New Roman" w:hAnsi="Verdana" w:cs="Times New Roman"/>
          <w:i/>
          <w:iCs/>
          <w:color w:val="000000"/>
          <w:sz w:val="18"/>
          <w:szCs w:val="18"/>
        </w:rPr>
        <w:t>:]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Huh! You know what time it is! Let's go! C'mon!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frica stand up! Everybody move, make I dey see your hands up, we came a long way, so now we can't stop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Free for life, we're taking off the handcuffs, we came to spread love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Through the sea breeze, natural, mama Africa we need peace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Home sweet home, everybody for feel free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Check my people and check the beauty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Doing my duty, we're trying to make it a better place for us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nd I believe it's gonna happen, in God we trust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Straight from the bottom, all the way up to top, I prophesy it shall come to pass. Amen!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 xml:space="preserve">From dust to grass, from grass to grace, but it's left to us to make it happen on a daily 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lastRenderedPageBreak/>
        <w:t>basis, back to back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frica stands for peace, let's face the fact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i/>
          <w:iCs/>
          <w:color w:val="000000"/>
          <w:sz w:val="18"/>
          <w:szCs w:val="18"/>
        </w:rPr>
        <w:t>[Chorus:]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Oh Africa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My mother Africa,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We are one Africa naa naa, (Together, lifting Africa,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Beautiful Africa,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i/>
          <w:iCs/>
          <w:color w:val="000000"/>
          <w:sz w:val="18"/>
          <w:szCs w:val="18"/>
        </w:rPr>
        <w:t>[</w:t>
      </w:r>
      <w:r w:rsidRPr="00023DFD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</w:rPr>
        <w:t>Diamond</w:t>
      </w:r>
      <w:r w:rsidRPr="00023DFD">
        <w:rPr>
          <w:rFonts w:ascii="Verdana" w:eastAsia="Times New Roman" w:hAnsi="Verdana" w:cs="Times New Roman"/>
          <w:i/>
          <w:iCs/>
          <w:color w:val="000000"/>
          <w:sz w:val="18"/>
          <w:szCs w:val="18"/>
        </w:rPr>
        <w:t>:]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Tai! Tanzania asante Nyerere baba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ah! Tunajivunia, upendo wetu na Amani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ah! Tena pia, Mugabe Mandera baba?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Aah! Tunajivunia upendo wetu na Amani?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Oh Tumejaaliwa mengi, o tena mengi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Oh madini milima mbuga africa yetu?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Tazama mengi, o tena mengi?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Oh mito milima mbuga Africa yetu, yee'eeh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i/>
          <w:iCs/>
          <w:color w:val="000000"/>
          <w:sz w:val="18"/>
          <w:szCs w:val="18"/>
        </w:rPr>
        <w:t>[Chorus:]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Oh Africa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My mother Africa,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We are one Africa naa naa, (Together, lifting Africa,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Beautiful Africa,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</w:rPr>
        <w:t>[Lola Rae:]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Peace is our strength, division is our weakness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f we come closer, nothing will defeat us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(Rise up!), Africa higher! (Rise up!), Knowledge na power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(Rise up!), People no hala, let the music bring us closer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Mama di mama di mama di mama di mama di yeey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Everybody, go jolly party in Africa yeah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(From the east to the west) Wave your flag up in the air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t>(From the north to the south) I’m an African girl in a colourful world,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i/>
          <w:iCs/>
          <w:color w:val="000000"/>
          <w:sz w:val="18"/>
          <w:szCs w:val="18"/>
        </w:rPr>
        <w:t>[Chorus:]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Oh Africa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My mother Africa,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We are one Africa naa naa, (Together, lifting Africa, rise up!)</w:t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  <w:t>I love my Africa naa naa, (Rise up! Beautiful Africa, rise up!)</w:t>
      </w:r>
    </w:p>
    <w:p w14:paraId="0FECDC1C" w14:textId="458F2DE9" w:rsidR="004F3EDA" w:rsidRPr="00023DFD" w:rsidRDefault="00342222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</w:p>
    <w:p w14:paraId="21FEC318" w14:textId="59471618" w:rsidR="00342222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Michael Owusu Addo, known by his stage name </w:t>
      </w:r>
      <w:r w:rsidRPr="00023DFD">
        <w:rPr>
          <w:rFonts w:ascii="Arial" w:hAnsi="Arial" w:cs="Arial"/>
          <w:b/>
          <w:color w:val="222222"/>
          <w:sz w:val="18"/>
          <w:szCs w:val="18"/>
          <w:shd w:val="clear" w:color="auto" w:fill="FFFFFF"/>
        </w:rPr>
        <w:t>Sarkodie,</w:t>
      </w:r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is a Ghanaian hip hop and hiplife recording artist from Tema. Sings in TWI.</w:t>
      </w:r>
    </w:p>
    <w:p w14:paraId="172778A7" w14:textId="604C61A7" w:rsidR="00AF6BAB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</w:p>
    <w:p w14:paraId="6D4B2C57" w14:textId="2F87B811" w:rsidR="00AF6BAB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David Adedeji Adeleke, better known by his stage name</w:t>
      </w:r>
      <w:r w:rsidRPr="00023DFD">
        <w:rPr>
          <w:rFonts w:ascii="Arial" w:hAnsi="Arial" w:cs="Arial"/>
          <w:b/>
          <w:color w:val="222222"/>
          <w:sz w:val="18"/>
          <w:szCs w:val="18"/>
          <w:shd w:val="clear" w:color="auto" w:fill="FFFFFF"/>
        </w:rPr>
        <w:t xml:space="preserve"> Davido, </w:t>
      </w:r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is an American-born Nigerian recording artist, performer and record producer. His 2011 single "Dami Duro" was well-received throughout Nigeria.</w:t>
      </w:r>
    </w:p>
    <w:p w14:paraId="04AD3088" w14:textId="032B8868" w:rsidR="00AF6BAB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</w:p>
    <w:p w14:paraId="381CBDB2" w14:textId="52FB38FB" w:rsidR="00AF6BAB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023DFD">
        <w:rPr>
          <w:rFonts w:ascii="Arial" w:hAnsi="Arial" w:cs="Arial"/>
          <w:b/>
          <w:color w:val="222222"/>
          <w:sz w:val="18"/>
          <w:szCs w:val="18"/>
          <w:shd w:val="clear" w:color="auto" w:fill="FFFFFF"/>
        </w:rPr>
        <w:t>Mi Casa</w:t>
      </w:r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is a house band based in Johannesburg, South Africa and consisting of 3 members, Dr. Duda and pianist, J'Something, and Mo-T</w:t>
      </w:r>
    </w:p>
    <w:p w14:paraId="0AC5E7AD" w14:textId="6555A04D" w:rsidR="00AF6BAB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</w:p>
    <w:p w14:paraId="20F39C9D" w14:textId="399F3216" w:rsidR="00AF6BAB" w:rsidRPr="00023DFD" w:rsidRDefault="00AF6BAB" w:rsidP="00AF6BAB">
      <w:pPr>
        <w:spacing w:after="0" w:line="287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023DFD">
        <w:rPr>
          <w:rFonts w:ascii="Arial" w:hAnsi="Arial" w:cs="Arial"/>
          <w:b/>
          <w:bCs/>
          <w:color w:val="252525"/>
          <w:sz w:val="18"/>
          <w:szCs w:val="18"/>
          <w:shd w:val="clear" w:color="auto" w:fill="FFFFFF"/>
        </w:rPr>
        <w:t>Lola Rae</w:t>
      </w:r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, is a</w:t>
      </w: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hyperlink r:id="rId8" w:tooltip="Nigerian" w:history="1">
        <w:r w:rsidRPr="00023DFD">
          <w:rPr>
            <w:rStyle w:val="Hyperlink"/>
            <w:rFonts w:ascii="Arial" w:hAnsi="Arial" w:cs="Arial"/>
            <w:color w:val="0B0080"/>
            <w:sz w:val="18"/>
            <w:szCs w:val="18"/>
            <w:shd w:val="clear" w:color="auto" w:fill="FFFFFF"/>
          </w:rPr>
          <w:t>Nigerian</w:t>
        </w:r>
      </w:hyperlink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-born</w:t>
      </w: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hyperlink r:id="rId9" w:tooltip="British people" w:history="1">
        <w:r w:rsidRPr="00023DFD">
          <w:rPr>
            <w:rStyle w:val="Hyperlink"/>
            <w:rFonts w:ascii="Arial" w:hAnsi="Arial" w:cs="Arial"/>
            <w:color w:val="0B0080"/>
            <w:sz w:val="18"/>
            <w:szCs w:val="18"/>
            <w:shd w:val="clear" w:color="auto" w:fill="FFFFFF"/>
          </w:rPr>
          <w:t>British</w:t>
        </w:r>
      </w:hyperlink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-</w:t>
      </w:r>
      <w:hyperlink r:id="rId10" w:tooltip="Ghanaian people" w:history="1">
        <w:r w:rsidRPr="00023DFD">
          <w:rPr>
            <w:rStyle w:val="Hyperlink"/>
            <w:rFonts w:ascii="Arial" w:hAnsi="Arial" w:cs="Arial"/>
            <w:color w:val="0B0080"/>
            <w:sz w:val="18"/>
            <w:szCs w:val="18"/>
            <w:shd w:val="clear" w:color="auto" w:fill="FFFFFF"/>
          </w:rPr>
          <w:t>Ghanaian</w:t>
        </w:r>
      </w:hyperlink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recording artist and dancer who shot to limelight upon the release of her</w:t>
      </w:r>
      <w:r w:rsidR="00D16D2A"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 xml:space="preserve"> debut single "Watch My Ting Go”.</w:t>
      </w:r>
      <w:r w:rsidR="00D16D2A" w:rsidRPr="00023DFD">
        <w:rPr>
          <w:rFonts w:ascii="Verdana" w:eastAsia="Times New Roman" w:hAnsi="Verdana" w:cs="Times New Roman"/>
          <w:color w:val="000000"/>
          <w:sz w:val="18"/>
          <w:szCs w:val="18"/>
        </w:rPr>
        <w:t xml:space="preserve"> </w:t>
      </w:r>
    </w:p>
    <w:p w14:paraId="469866CA" w14:textId="77777777" w:rsidR="00342222" w:rsidRPr="00023DFD" w:rsidRDefault="00342222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8"/>
          <w:szCs w:val="18"/>
        </w:rPr>
      </w:pPr>
    </w:p>
    <w:p w14:paraId="50797415" w14:textId="0423A32A" w:rsidR="00342222" w:rsidRPr="00023DFD" w:rsidRDefault="00D16D2A" w:rsidP="00D16D2A">
      <w:pPr>
        <w:spacing w:after="0" w:line="287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r w:rsidRPr="00023DFD">
        <w:rPr>
          <w:rFonts w:ascii="Arial" w:hAnsi="Arial" w:cs="Arial"/>
          <w:b/>
          <w:bCs/>
          <w:color w:val="252525"/>
          <w:sz w:val="18"/>
          <w:szCs w:val="18"/>
          <w:shd w:val="clear" w:color="auto" w:fill="FFFFFF"/>
        </w:rPr>
        <w:t>Diamond Platnumz</w:t>
      </w: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(or simply</w:t>
      </w:r>
      <w:r w:rsidRPr="00023DFD">
        <w:rPr>
          <w:rFonts w:ascii="Arial" w:hAnsi="Arial" w:cs="Arial"/>
          <w:b/>
          <w:bCs/>
          <w:color w:val="252525"/>
          <w:sz w:val="18"/>
          <w:szCs w:val="18"/>
          <w:shd w:val="clear" w:color="auto" w:fill="FFFFFF"/>
        </w:rPr>
        <w:t>Diamond</w:t>
      </w:r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), is a</w:t>
      </w: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hyperlink r:id="rId11" w:tooltip="Bongo Flava" w:history="1">
        <w:r w:rsidRPr="00023DFD">
          <w:rPr>
            <w:rStyle w:val="Hyperlink"/>
            <w:rFonts w:ascii="Arial" w:hAnsi="Arial" w:cs="Arial"/>
            <w:color w:val="0B0080"/>
            <w:sz w:val="18"/>
            <w:szCs w:val="18"/>
            <w:shd w:val="clear" w:color="auto" w:fill="FFFFFF"/>
          </w:rPr>
          <w:t>Bongo Flava</w:t>
        </w:r>
      </w:hyperlink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recording artist and singer from</w:t>
      </w: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hyperlink r:id="rId12" w:tooltip="Tanzania" w:history="1">
        <w:r w:rsidRPr="00023DFD">
          <w:rPr>
            <w:rStyle w:val="Hyperlink"/>
            <w:rFonts w:ascii="Arial" w:hAnsi="Arial" w:cs="Arial"/>
            <w:color w:val="0B0080"/>
            <w:sz w:val="18"/>
            <w:szCs w:val="18"/>
            <w:shd w:val="clear" w:color="auto" w:fill="FFFFFF"/>
          </w:rPr>
          <w:t>Tanzania</w:t>
        </w:r>
      </w:hyperlink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. He is best known for his hit song "Number One".</w:t>
      </w: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</w:p>
    <w:p w14:paraId="2D4E8245" w14:textId="77777777" w:rsidR="00342222" w:rsidRPr="00023DFD" w:rsidRDefault="00342222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8"/>
          <w:szCs w:val="18"/>
        </w:rPr>
      </w:pPr>
    </w:p>
    <w:p w14:paraId="2F3B00AC" w14:textId="654520FD" w:rsidR="00AF6BAB" w:rsidRPr="00023DFD" w:rsidRDefault="00AF6BAB" w:rsidP="00D16D2A">
      <w:pPr>
        <w:spacing w:after="0" w:line="287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</w:p>
    <w:p w14:paraId="32D4BFB7" w14:textId="672B0EB6" w:rsidR="00342222" w:rsidRDefault="00342222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79E055F3" w14:textId="2E4E3274" w:rsidR="00023DFD" w:rsidRDefault="00023DFD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08F26AA1" w14:textId="56F157D6" w:rsidR="00023DFD" w:rsidRDefault="00023DFD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03C3932C" w14:textId="00F1BE14" w:rsidR="00023DFD" w:rsidRDefault="00023DFD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5515B67E" w14:textId="3D06E694" w:rsidR="00023DFD" w:rsidRDefault="00023DFD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4CC882CC" w14:textId="77777777" w:rsidR="00023DFD" w:rsidRDefault="00023DFD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70BB6C58" w14:textId="774F7D85" w:rsidR="00342222" w:rsidRDefault="00AA7098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0E5218C" wp14:editId="1FF95CB6">
                <wp:simplePos x="0" y="0"/>
                <wp:positionH relativeFrom="column">
                  <wp:posOffset>-523875</wp:posOffset>
                </wp:positionH>
                <wp:positionV relativeFrom="paragraph">
                  <wp:posOffset>68580</wp:posOffset>
                </wp:positionV>
                <wp:extent cx="6972300" cy="5314950"/>
                <wp:effectExtent l="0" t="0" r="19050" b="19050"/>
                <wp:wrapNone/>
                <wp:docPr id="201" name="Rectangle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2300" cy="531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F5EC64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745A40E0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45065BB9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1FF99D7A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461B1FEC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19A468F8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535BA977" w14:textId="77777777" w:rsidR="00AA7098" w:rsidRDefault="00AA7098" w:rsidP="00AA709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E5218C" id="Rectangle 201" o:spid="_x0000_s1026" style="position:absolute;left:0;text-align:left;margin-left:-41.25pt;margin-top:5.4pt;width:549pt;height:418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">
                <v:textbox>
                  <w:txbxContent>
                    <w:p w14:paraId="31F5EC64" w14:textId="77777777" w:rsidR="00AA7098" w:rsidRDefault="00AA7098" w:rsidP="00AA7098">
                      <w:pPr>
                        <w:jc w:val="center"/>
                      </w:pPr>
                    </w:p>
                    <w:p w14:paraId="745A40E0" w14:textId="77777777" w:rsidR="00AA7098" w:rsidRDefault="00AA7098" w:rsidP="00AA7098">
                      <w:pPr>
                        <w:jc w:val="center"/>
                      </w:pPr>
                    </w:p>
                    <w:p w14:paraId="45065BB9" w14:textId="77777777" w:rsidR="00AA7098" w:rsidRDefault="00AA7098" w:rsidP="00AA7098">
                      <w:pPr>
                        <w:jc w:val="center"/>
                      </w:pPr>
                    </w:p>
                    <w:p w14:paraId="1FF99D7A" w14:textId="77777777" w:rsidR="00AA7098" w:rsidRDefault="00AA7098" w:rsidP="00AA7098">
                      <w:pPr>
                        <w:jc w:val="center"/>
                      </w:pPr>
                    </w:p>
                    <w:p w14:paraId="461B1FEC" w14:textId="77777777" w:rsidR="00AA7098" w:rsidRDefault="00AA7098" w:rsidP="00AA7098">
                      <w:pPr>
                        <w:jc w:val="center"/>
                      </w:pPr>
                    </w:p>
                    <w:p w14:paraId="19A468F8" w14:textId="77777777" w:rsidR="00AA7098" w:rsidRDefault="00AA7098" w:rsidP="00AA7098">
                      <w:pPr>
                        <w:jc w:val="center"/>
                      </w:pPr>
                    </w:p>
                    <w:p w14:paraId="535BA977" w14:textId="77777777" w:rsidR="00AA7098" w:rsidRDefault="00AA7098" w:rsidP="00AA709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42D3016" w14:textId="77777777" w:rsidR="00342222" w:rsidRPr="00962968" w:rsidRDefault="00342222" w:rsidP="00AA7098">
      <w:pPr>
        <w:spacing w:after="0" w:line="287" w:lineRule="atLeast"/>
        <w:rPr>
          <w:rFonts w:ascii="Times New Roman" w:eastAsia="Times New Roman" w:hAnsi="Times New Roman" w:cs="Times New Roman"/>
          <w:sz w:val="13"/>
          <w:szCs w:val="13"/>
        </w:rPr>
        <w:sectPr w:rsidR="00342222" w:rsidRPr="00962968" w:rsidSect="004F3ED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E9A97F9" w14:textId="77777777" w:rsidR="00AF6BAB" w:rsidRDefault="00AF6BAB" w:rsidP="004F3EDA">
      <w:pPr>
        <w:rPr>
          <w:rFonts w:ascii="Arial" w:hAnsi="Arial" w:cs="Arial"/>
        </w:rPr>
      </w:pPr>
    </w:p>
    <w:p w14:paraId="3B220311" w14:textId="77777777" w:rsidR="00AF6BAB" w:rsidRDefault="00AF6BAB" w:rsidP="004F3EDA">
      <w:pPr>
        <w:rPr>
          <w:rFonts w:ascii="Arial" w:hAnsi="Arial" w:cs="Arial"/>
        </w:rPr>
      </w:pPr>
    </w:p>
    <w:p w14:paraId="444760ED" w14:textId="2BC4E215" w:rsidR="004F3EDA" w:rsidRDefault="004F3EDA" w:rsidP="004F3EDA">
      <w:pPr>
        <w:rPr>
          <w:rFonts w:ascii="Arial" w:hAnsi="Arial" w:cs="Arial"/>
        </w:rPr>
      </w:pPr>
      <w:r w:rsidRPr="00B84FD1">
        <w:rPr>
          <w:rFonts w:ascii="Arial" w:hAnsi="Arial" w:cs="Arial"/>
        </w:rPr>
        <w:t xml:space="preserve">Name: </w:t>
      </w:r>
      <w:r>
        <w:rPr>
          <w:rFonts w:ascii="Arial" w:hAnsi="Arial" w:cs="Arial"/>
        </w:rPr>
        <w:t>__________________________________</w:t>
      </w:r>
      <w:r>
        <w:rPr>
          <w:rFonts w:ascii="Arial" w:hAnsi="Arial" w:cs="Arial"/>
        </w:rPr>
        <w:tab/>
        <w:t>Date: ____________    Pd.: ________</w:t>
      </w:r>
    </w:p>
    <w:p w14:paraId="15E71412" w14:textId="05261AE2" w:rsidR="004F3EDA" w:rsidRDefault="004F3EDA" w:rsidP="004F3EDA">
      <w:r>
        <w:t xml:space="preserve">Directions: Please use this worksheet to record your notes about each section of the </w:t>
      </w:r>
      <w:r w:rsidR="00AA7098">
        <w:t>“Africa Rising”</w:t>
      </w:r>
      <w:r>
        <w:t xml:space="preserve"> lyric. </w:t>
      </w:r>
    </w:p>
    <w:p w14:paraId="26C0E8C4" w14:textId="7F3E24DC" w:rsidR="004F3EDA" w:rsidRDefault="00AA7098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EDB3056" wp14:editId="09230CA9">
                <wp:simplePos x="0" y="0"/>
                <wp:positionH relativeFrom="column">
                  <wp:posOffset>3152140</wp:posOffset>
                </wp:positionH>
                <wp:positionV relativeFrom="paragraph">
                  <wp:posOffset>131445</wp:posOffset>
                </wp:positionV>
                <wp:extent cx="3152140" cy="1937385"/>
                <wp:effectExtent l="0" t="0" r="10160" b="2476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2140" cy="1937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4E40F" w14:textId="77777777" w:rsidR="00ED1E66" w:rsidRDefault="00ED1E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DB3056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7" type="#_x0000_t202" style="position:absolute;margin-left:248.2pt;margin-top:10.35pt;width:248.2pt;height:152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" fillcolor="white [3201]" strokeweight=".5pt">
                <v:textbox>
                  <w:txbxContent>
                    <w:p w14:paraId="6FC4E40F" w14:textId="77777777" w:rsidR="00ED1E66" w:rsidRDefault="00ED1E66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FC24F44" wp14:editId="104872DD">
                <wp:simplePos x="0" y="0"/>
                <wp:positionH relativeFrom="column">
                  <wp:posOffset>-179070</wp:posOffset>
                </wp:positionH>
                <wp:positionV relativeFrom="paragraph">
                  <wp:posOffset>67310</wp:posOffset>
                </wp:positionV>
                <wp:extent cx="2736215" cy="1998980"/>
                <wp:effectExtent l="0" t="0" r="26035" b="2032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6215" cy="1998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A0535F" w14:textId="4114D2B0" w:rsidR="002F0949" w:rsidRDefault="002F094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C24F44" id="Text Box 33" o:spid="_x0000_s1028" type="#_x0000_t202" style="position:absolute;margin-left:-14.1pt;margin-top:5.3pt;width:215.45pt;height:157.4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" fillcolor="white [3201]" strokeweight=".5pt">
                <v:textbox>
                  <w:txbxContent>
                    <w:p w14:paraId="50A0535F" w14:textId="4114D2B0" w:rsidR="002F0949" w:rsidRDefault="002F0949"/>
                  </w:txbxContent>
                </v:textbox>
              </v:shape>
            </w:pict>
          </mc:Fallback>
        </mc:AlternateContent>
      </w:r>
      <w:r w:rsidR="004F3ED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E45D8A" wp14:editId="3DAD1CAF">
                <wp:simplePos x="0" y="0"/>
                <wp:positionH relativeFrom="column">
                  <wp:posOffset>2903291</wp:posOffset>
                </wp:positionH>
                <wp:positionV relativeFrom="paragraph">
                  <wp:posOffset>99060</wp:posOffset>
                </wp:positionV>
                <wp:extent cx="0" cy="4686300"/>
                <wp:effectExtent l="0" t="0" r="25400" b="12700"/>
                <wp:wrapNone/>
                <wp:docPr id="202" name="Straight Connector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6863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58B2B9" id="Straight Connector 20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8.6pt,7.8pt" to="228.6pt,3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"/>
            </w:pict>
          </mc:Fallback>
        </mc:AlternateContent>
      </w:r>
    </w:p>
    <w:p w14:paraId="7F49A080" w14:textId="69D082FD" w:rsidR="004F3EDA" w:rsidRDefault="004F3EDA" w:rsidP="004F3EDA">
      <w:pPr>
        <w:ind w:hanging="450"/>
      </w:pPr>
      <w:r>
        <w:t>1</w:t>
      </w:r>
      <w:r>
        <w:tab/>
      </w:r>
      <w:r w:rsidR="00B07DC4">
        <w:t xml:space="preserve">, </w:t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      </w:t>
      </w:r>
      <w:r w:rsidR="00B07DC4">
        <w:t xml:space="preserve">               </w:t>
      </w:r>
      <w:r>
        <w:t>2</w:t>
      </w:r>
    </w:p>
    <w:p w14:paraId="469F4DCE" w14:textId="77777777" w:rsidR="004F3EDA" w:rsidRDefault="004F3EDA" w:rsidP="004F3EDA"/>
    <w:p w14:paraId="6878A2B0" w14:textId="77777777" w:rsidR="004F3EDA" w:rsidRDefault="004F3EDA" w:rsidP="004F3EDA"/>
    <w:p w14:paraId="77062562" w14:textId="77777777" w:rsidR="004F3EDA" w:rsidRDefault="004F3EDA" w:rsidP="004F3EDA"/>
    <w:p w14:paraId="41D50C93" w14:textId="77777777" w:rsidR="004F3EDA" w:rsidRDefault="004F3EDA" w:rsidP="004F3EDA"/>
    <w:p w14:paraId="25503381" w14:textId="3A4CB37A" w:rsidR="004F3EDA" w:rsidRDefault="004F3EDA" w:rsidP="00B07DC4">
      <w:pPr>
        <w:jc w:val="right"/>
      </w:pPr>
    </w:p>
    <w:p w14:paraId="10D49603" w14:textId="6B146EC9" w:rsidR="004F3EDA" w:rsidRDefault="004F3EDA" w:rsidP="00B07DC4">
      <w:pPr>
        <w:jc w:val="right"/>
      </w:pPr>
    </w:p>
    <w:p w14:paraId="1E5C5CFA" w14:textId="2C582948" w:rsidR="004F3EDA" w:rsidRDefault="00AA7098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8FFAB0" wp14:editId="65182B2F">
                <wp:simplePos x="0" y="0"/>
                <wp:positionH relativeFrom="column">
                  <wp:posOffset>-185351</wp:posOffset>
                </wp:positionH>
                <wp:positionV relativeFrom="paragraph">
                  <wp:posOffset>330853</wp:posOffset>
                </wp:positionV>
                <wp:extent cx="2817340" cy="1309816"/>
                <wp:effectExtent l="0" t="0" r="21590" b="2413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7340" cy="13098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702BA1" w14:textId="0B13F2EC" w:rsidR="00D42581" w:rsidRPr="00D42581" w:rsidRDefault="00D4258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8FFAB0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9" type="#_x0000_t202" style="position:absolute;margin-left:-14.6pt;margin-top:26.05pt;width:221.85pt;height:103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" fillcolor="white [3201]" strokeweight=".5pt">
                <v:textbox>
                  <w:txbxContent>
                    <w:p w14:paraId="60702BA1" w14:textId="0B13F2EC" w:rsidR="00D42581" w:rsidRPr="00D42581" w:rsidRDefault="00D42581"/>
                  </w:txbxContent>
                </v:textbox>
              </v:shape>
            </w:pict>
          </mc:Fallback>
        </mc:AlternateContent>
      </w:r>
      <w:r w:rsidR="004F3ED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44A3FD" wp14:editId="7113F953">
                <wp:simplePos x="0" y="0"/>
                <wp:positionH relativeFrom="column">
                  <wp:posOffset>-521476</wp:posOffset>
                </wp:positionH>
                <wp:positionV relativeFrom="paragraph">
                  <wp:posOffset>239113</wp:posOffset>
                </wp:positionV>
                <wp:extent cx="6972300" cy="0"/>
                <wp:effectExtent l="12700" t="17780" r="25400" b="20320"/>
                <wp:wrapNone/>
                <wp:docPr id="200" name="Straight Connector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9BF052" id="Straight Connector 20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05pt,18.85pt" to="507.95pt,1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"/>
            </w:pict>
          </mc:Fallback>
        </mc:AlternateContent>
      </w:r>
    </w:p>
    <w:p w14:paraId="09DB36E8" w14:textId="415D1E17" w:rsidR="004F3EDA" w:rsidRDefault="004F3EDA" w:rsidP="004F3EDA">
      <w:pPr>
        <w:ind w:hanging="450"/>
      </w:pPr>
      <w:r>
        <w:t>3</w:t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4 - QUESTIONS</w:t>
      </w:r>
    </w:p>
    <w:p w14:paraId="39D60D84" w14:textId="63343173" w:rsidR="004F3EDA" w:rsidRDefault="004F3EDA" w:rsidP="004F3EDA"/>
    <w:p w14:paraId="63D1535F" w14:textId="655C346B" w:rsidR="004F3EDA" w:rsidRDefault="004F3EDA" w:rsidP="004F3EDA"/>
    <w:p w14:paraId="70785C38" w14:textId="77777777" w:rsidR="004F3EDA" w:rsidRDefault="004F3EDA" w:rsidP="004F3EDA"/>
    <w:p w14:paraId="5476C216" w14:textId="77777777" w:rsidR="004F3EDA" w:rsidRDefault="004F3EDA" w:rsidP="004F3EDA"/>
    <w:p w14:paraId="09C6ED3B" w14:textId="77777777" w:rsidR="00AF6BAB" w:rsidRDefault="00AF6BAB" w:rsidP="004F3EDA"/>
    <w:p w14:paraId="6A8DD1F0" w14:textId="29C1C59D" w:rsidR="004F3EDA" w:rsidRDefault="00AA7098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542096" wp14:editId="03E35817">
                <wp:simplePos x="0" y="0"/>
                <wp:positionH relativeFrom="column">
                  <wp:posOffset>-409575</wp:posOffset>
                </wp:positionH>
                <wp:positionV relativeFrom="paragraph">
                  <wp:posOffset>184785</wp:posOffset>
                </wp:positionV>
                <wp:extent cx="6858000" cy="2400300"/>
                <wp:effectExtent l="0" t="0" r="19050" b="19050"/>
                <wp:wrapNone/>
                <wp:docPr id="199" name="Rectangle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0" cy="240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78CA28" id="Rectangle 199" o:spid="_x0000_s1026" style="position:absolute;margin-left:-32.25pt;margin-top:14.55pt;width:540pt;height:18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"/>
            </w:pict>
          </mc:Fallback>
        </mc:AlternateContent>
      </w:r>
      <w:r w:rsidR="004F3EDA">
        <w:t>Now, use the space below to write a summary of the main ideas from this text:</w:t>
      </w:r>
    </w:p>
    <w:p w14:paraId="5DBBCFEF" w14:textId="6D1A2CB8" w:rsidR="004F3EDA" w:rsidRDefault="004F3EDA" w:rsidP="004F3EDA"/>
    <w:p w14:paraId="0924E54F" w14:textId="0FC20764" w:rsidR="004F3EDA" w:rsidRDefault="004F3EDA" w:rsidP="004F3EDA"/>
    <w:p w14:paraId="677DC73D" w14:textId="188B7264" w:rsidR="004F3EDA" w:rsidRDefault="004F3EDA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7313A7" wp14:editId="06BE3717">
                <wp:simplePos x="0" y="0"/>
                <wp:positionH relativeFrom="column">
                  <wp:posOffset>0</wp:posOffset>
                </wp:positionH>
                <wp:positionV relativeFrom="paragraph">
                  <wp:posOffset>31115</wp:posOffset>
                </wp:positionV>
                <wp:extent cx="6286500" cy="0"/>
                <wp:effectExtent l="12700" t="18415" r="25400" b="1968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19EA426D" id="Straight_x0020_Connector_x0020_2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45pt" to="495pt,2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"/>
            </w:pict>
          </mc:Fallback>
        </mc:AlternateContent>
      </w:r>
    </w:p>
    <w:p w14:paraId="5F514A32" w14:textId="77777777" w:rsidR="004F3EDA" w:rsidRDefault="004F3EDA" w:rsidP="004F3EDA"/>
    <w:p w14:paraId="4C98549A" w14:textId="668B0481" w:rsidR="004F3EDA" w:rsidRDefault="004F3EDA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C5BC92" wp14:editId="1233C14B">
                <wp:simplePos x="0" y="0"/>
                <wp:positionH relativeFrom="column">
                  <wp:posOffset>0</wp:posOffset>
                </wp:positionH>
                <wp:positionV relativeFrom="paragraph">
                  <wp:posOffset>23495</wp:posOffset>
                </wp:positionV>
                <wp:extent cx="6286500" cy="0"/>
                <wp:effectExtent l="12700" t="10795" r="25400" b="27305"/>
                <wp:wrapNone/>
                <wp:docPr id="22" name="Straight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28139140" id="Straight_x0020_Connector_x0020_2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85pt" to="495pt,1.8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"/>
            </w:pict>
          </mc:Fallback>
        </mc:AlternateContent>
      </w:r>
    </w:p>
    <w:p w14:paraId="0AF27C21" w14:textId="77777777" w:rsidR="004F3EDA" w:rsidRDefault="004F3EDA" w:rsidP="004F3EDA"/>
    <w:p w14:paraId="1390ABD9" w14:textId="6E973ADD" w:rsidR="004F3EDA" w:rsidRDefault="004F3EDA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DFEAC8" wp14:editId="4F619B7F">
                <wp:simplePos x="0" y="0"/>
                <wp:positionH relativeFrom="column">
                  <wp:posOffset>0</wp:posOffset>
                </wp:positionH>
                <wp:positionV relativeFrom="paragraph">
                  <wp:posOffset>15875</wp:posOffset>
                </wp:positionV>
                <wp:extent cx="6286500" cy="0"/>
                <wp:effectExtent l="12700" t="15875" r="25400" b="22225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67C98057" id="Straight_x0020_Connector_x0020_20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5pt" to="495pt,1.2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"/>
            </w:pict>
          </mc:Fallback>
        </mc:AlternateContent>
      </w:r>
    </w:p>
    <w:p w14:paraId="4C9A6007" w14:textId="3C60A004" w:rsidR="00A829B1" w:rsidRPr="005773B0" w:rsidRDefault="00AA7098" w:rsidP="00023DFD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3EC7E9" wp14:editId="48C1C169">
                <wp:simplePos x="0" y="0"/>
                <wp:positionH relativeFrom="column">
                  <wp:posOffset>45720</wp:posOffset>
                </wp:positionH>
                <wp:positionV relativeFrom="paragraph">
                  <wp:posOffset>182880</wp:posOffset>
                </wp:positionV>
                <wp:extent cx="6286500" cy="0"/>
                <wp:effectExtent l="0" t="0" r="19050" b="1905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9FAD87" id="Straight Connector 19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14.4pt" to="498.6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"/>
            </w:pict>
          </mc:Fallback>
        </mc:AlternateContent>
      </w:r>
      <w:bookmarkStart w:id="0" w:name="_GoBack"/>
      <w:bookmarkEnd w:id="0"/>
    </w:p>
    <w:sectPr w:rsidR="00A829B1" w:rsidRPr="005773B0" w:rsidSect="00C16B1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F943E" w14:textId="77777777" w:rsidR="00B05B38" w:rsidRDefault="00B05B38" w:rsidP="009E5676">
      <w:pPr>
        <w:spacing w:after="0" w:line="240" w:lineRule="auto"/>
      </w:pPr>
      <w:r>
        <w:separator/>
      </w:r>
    </w:p>
  </w:endnote>
  <w:endnote w:type="continuationSeparator" w:id="0">
    <w:p w14:paraId="0C877FA2" w14:textId="77777777" w:rsidR="00B05B38" w:rsidRDefault="00B05B38" w:rsidP="009E56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dobe Caslon Pro">
    <w:charset w:val="00"/>
    <w:family w:val="auto"/>
    <w:pitch w:val="variable"/>
    <w:sig w:usb0="00000007" w:usb1="00000001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4AEE08" w14:textId="77777777" w:rsidR="00B05B38" w:rsidRDefault="00B05B38" w:rsidP="009E5676">
      <w:pPr>
        <w:spacing w:after="0" w:line="240" w:lineRule="auto"/>
      </w:pPr>
      <w:r>
        <w:separator/>
      </w:r>
    </w:p>
  </w:footnote>
  <w:footnote w:type="continuationSeparator" w:id="0">
    <w:p w14:paraId="2CC1C91F" w14:textId="77777777" w:rsidR="00B05B38" w:rsidRDefault="00B05B38" w:rsidP="009E56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23CD"/>
    <w:multiLevelType w:val="hybridMultilevel"/>
    <w:tmpl w:val="3BDE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A591A"/>
    <w:multiLevelType w:val="hybridMultilevel"/>
    <w:tmpl w:val="F148D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15BBF"/>
    <w:multiLevelType w:val="hybridMultilevel"/>
    <w:tmpl w:val="12F22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90990"/>
    <w:multiLevelType w:val="hybridMultilevel"/>
    <w:tmpl w:val="2C700F2A"/>
    <w:lvl w:ilvl="0" w:tplc="D48A297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D0D4D820">
      <w:numFmt w:val="bullet"/>
      <w:lvlText w:val="•"/>
      <w:lvlJc w:val="left"/>
      <w:pPr>
        <w:ind w:left="2520" w:hanging="360"/>
      </w:pPr>
      <w:rPr>
        <w:rFonts w:ascii="Tahoma" w:eastAsia="Times New Roman" w:hAnsi="Tahoma" w:cs="Tahoma" w:hint="default"/>
        <w:b w:val="0"/>
        <w:color w:val="000000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C46623"/>
    <w:multiLevelType w:val="hybridMultilevel"/>
    <w:tmpl w:val="1CA43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A51CE"/>
    <w:multiLevelType w:val="hybridMultilevel"/>
    <w:tmpl w:val="F42A8AAE"/>
    <w:lvl w:ilvl="0" w:tplc="5E2A0298">
      <w:start w:val="4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B33B51"/>
    <w:multiLevelType w:val="hybridMultilevel"/>
    <w:tmpl w:val="651A3432"/>
    <w:lvl w:ilvl="0" w:tplc="F6F0E1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EF65EC"/>
    <w:multiLevelType w:val="hybridMultilevel"/>
    <w:tmpl w:val="10028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A27C4"/>
    <w:multiLevelType w:val="hybridMultilevel"/>
    <w:tmpl w:val="2B5A8A8A"/>
    <w:lvl w:ilvl="0" w:tplc="5DA4D7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55946E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F11159"/>
    <w:multiLevelType w:val="hybridMultilevel"/>
    <w:tmpl w:val="760042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8DE5ADD"/>
    <w:multiLevelType w:val="hybridMultilevel"/>
    <w:tmpl w:val="E17C1294"/>
    <w:lvl w:ilvl="0" w:tplc="073855EA">
      <w:start w:val="1"/>
      <w:numFmt w:val="bullet"/>
      <w:pStyle w:val="Italic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1167A"/>
    <w:multiLevelType w:val="hybridMultilevel"/>
    <w:tmpl w:val="F5625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77878"/>
    <w:multiLevelType w:val="hybridMultilevel"/>
    <w:tmpl w:val="E4F6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26087"/>
    <w:multiLevelType w:val="hybridMultilevel"/>
    <w:tmpl w:val="EF6C8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959ED"/>
    <w:multiLevelType w:val="hybridMultilevel"/>
    <w:tmpl w:val="4B3E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7360E"/>
    <w:multiLevelType w:val="hybridMultilevel"/>
    <w:tmpl w:val="E6F00F14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6" w15:restartNumberingAfterBreak="0">
    <w:nsid w:val="502135D7"/>
    <w:multiLevelType w:val="hybridMultilevel"/>
    <w:tmpl w:val="B5BEB556"/>
    <w:lvl w:ilvl="0" w:tplc="E94A40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DA706B"/>
    <w:multiLevelType w:val="hybridMultilevel"/>
    <w:tmpl w:val="7A221190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8" w15:restartNumberingAfterBreak="0">
    <w:nsid w:val="607B1399"/>
    <w:multiLevelType w:val="hybridMultilevel"/>
    <w:tmpl w:val="C368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5272EC"/>
    <w:multiLevelType w:val="hybridMultilevel"/>
    <w:tmpl w:val="55B2E0A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C5C56DF"/>
    <w:multiLevelType w:val="hybridMultilevel"/>
    <w:tmpl w:val="95F0C3A2"/>
    <w:lvl w:ilvl="0" w:tplc="409CF76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D6B8F7D4">
      <w:start w:val="1"/>
      <w:numFmt w:val="lowerLetter"/>
      <w:pStyle w:val="Heading1"/>
      <w:lvlText w:val="%2."/>
      <w:lvlJc w:val="left"/>
      <w:pPr>
        <w:ind w:left="1422" w:hanging="360"/>
      </w:pPr>
    </w:lvl>
    <w:lvl w:ilvl="2" w:tplc="0409001B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" w15:restartNumberingAfterBreak="0">
    <w:nsid w:val="6FB71D85"/>
    <w:multiLevelType w:val="hybridMultilevel"/>
    <w:tmpl w:val="540EF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C61448"/>
    <w:multiLevelType w:val="hybridMultilevel"/>
    <w:tmpl w:val="AE2A29A6"/>
    <w:lvl w:ilvl="0" w:tplc="5B623C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BF307E"/>
    <w:multiLevelType w:val="multilevel"/>
    <w:tmpl w:val="406CC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9F905FE"/>
    <w:multiLevelType w:val="hybridMultilevel"/>
    <w:tmpl w:val="283E6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7"/>
  </w:num>
  <w:num w:numId="4">
    <w:abstractNumId w:val="16"/>
  </w:num>
  <w:num w:numId="5">
    <w:abstractNumId w:val="9"/>
  </w:num>
  <w:num w:numId="6">
    <w:abstractNumId w:val="14"/>
  </w:num>
  <w:num w:numId="7">
    <w:abstractNumId w:val="11"/>
  </w:num>
  <w:num w:numId="8">
    <w:abstractNumId w:val="3"/>
  </w:num>
  <w:num w:numId="9">
    <w:abstractNumId w:val="18"/>
  </w:num>
  <w:num w:numId="10">
    <w:abstractNumId w:val="0"/>
  </w:num>
  <w:num w:numId="11">
    <w:abstractNumId w:val="19"/>
  </w:num>
  <w:num w:numId="12">
    <w:abstractNumId w:val="13"/>
  </w:num>
  <w:num w:numId="13">
    <w:abstractNumId w:val="22"/>
  </w:num>
  <w:num w:numId="14">
    <w:abstractNumId w:val="21"/>
  </w:num>
  <w:num w:numId="15">
    <w:abstractNumId w:val="6"/>
  </w:num>
  <w:num w:numId="16">
    <w:abstractNumId w:val="5"/>
  </w:num>
  <w:num w:numId="17">
    <w:abstractNumId w:val="15"/>
  </w:num>
  <w:num w:numId="18">
    <w:abstractNumId w:val="17"/>
  </w:num>
  <w:num w:numId="19">
    <w:abstractNumId w:val="12"/>
  </w:num>
  <w:num w:numId="20">
    <w:abstractNumId w:val="2"/>
  </w:num>
  <w:num w:numId="21">
    <w:abstractNumId w:val="20"/>
  </w:num>
  <w:num w:numId="22">
    <w:abstractNumId w:val="20"/>
    <w:lvlOverride w:ilvl="0">
      <w:startOverride w:val="1"/>
    </w:lvlOverride>
  </w:num>
  <w:num w:numId="23">
    <w:abstractNumId w:val="20"/>
  </w:num>
  <w:num w:numId="24">
    <w:abstractNumId w:val="23"/>
  </w:num>
  <w:num w:numId="25">
    <w:abstractNumId w:val="8"/>
  </w:num>
  <w:num w:numId="26">
    <w:abstractNumId w:val="24"/>
  </w:num>
  <w:num w:numId="27">
    <w:abstractNumId w:val="20"/>
    <w:lvlOverride w:ilvl="0">
      <w:startOverride w:val="1"/>
    </w:lvlOverride>
  </w:num>
  <w:num w:numId="28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2NzK3NLcwMzG1sDRV0lEKTi0uzszPAykwqwUAXuzL0ywAAAA="/>
  </w:docVars>
  <w:rsids>
    <w:rsidRoot w:val="007F3343"/>
    <w:rsid w:val="00004A4A"/>
    <w:rsid w:val="00023DFD"/>
    <w:rsid w:val="000668C0"/>
    <w:rsid w:val="00075F3E"/>
    <w:rsid w:val="00091734"/>
    <w:rsid w:val="000951D3"/>
    <w:rsid w:val="000B1C72"/>
    <w:rsid w:val="000D6776"/>
    <w:rsid w:val="000F6274"/>
    <w:rsid w:val="001610D9"/>
    <w:rsid w:val="001A0703"/>
    <w:rsid w:val="001A5665"/>
    <w:rsid w:val="001A75F9"/>
    <w:rsid w:val="001E2CC2"/>
    <w:rsid w:val="001E3F2F"/>
    <w:rsid w:val="002061ED"/>
    <w:rsid w:val="00224100"/>
    <w:rsid w:val="002264C5"/>
    <w:rsid w:val="00233A0B"/>
    <w:rsid w:val="00235967"/>
    <w:rsid w:val="00246E6B"/>
    <w:rsid w:val="00263EB0"/>
    <w:rsid w:val="00297598"/>
    <w:rsid w:val="002B10D7"/>
    <w:rsid w:val="002B5F39"/>
    <w:rsid w:val="002C22D1"/>
    <w:rsid w:val="002C3777"/>
    <w:rsid w:val="002E36FD"/>
    <w:rsid w:val="002E6543"/>
    <w:rsid w:val="002E6B25"/>
    <w:rsid w:val="002F0949"/>
    <w:rsid w:val="002F1369"/>
    <w:rsid w:val="00303E4E"/>
    <w:rsid w:val="00342222"/>
    <w:rsid w:val="00373B25"/>
    <w:rsid w:val="003742E0"/>
    <w:rsid w:val="00385D4D"/>
    <w:rsid w:val="00393A26"/>
    <w:rsid w:val="003B25F4"/>
    <w:rsid w:val="003C3BFB"/>
    <w:rsid w:val="003C654B"/>
    <w:rsid w:val="003D1700"/>
    <w:rsid w:val="003D1F06"/>
    <w:rsid w:val="00424113"/>
    <w:rsid w:val="00424509"/>
    <w:rsid w:val="00424C19"/>
    <w:rsid w:val="004260AF"/>
    <w:rsid w:val="004306C9"/>
    <w:rsid w:val="00431871"/>
    <w:rsid w:val="0043648B"/>
    <w:rsid w:val="004432EA"/>
    <w:rsid w:val="0047585B"/>
    <w:rsid w:val="00490330"/>
    <w:rsid w:val="004B3414"/>
    <w:rsid w:val="004B3D87"/>
    <w:rsid w:val="004D53F5"/>
    <w:rsid w:val="004D6242"/>
    <w:rsid w:val="004E4B76"/>
    <w:rsid w:val="004F3EDA"/>
    <w:rsid w:val="004F47AA"/>
    <w:rsid w:val="00503AB5"/>
    <w:rsid w:val="005207A5"/>
    <w:rsid w:val="0053001D"/>
    <w:rsid w:val="00533ED5"/>
    <w:rsid w:val="00546B11"/>
    <w:rsid w:val="00551E1F"/>
    <w:rsid w:val="00557DBA"/>
    <w:rsid w:val="005773B0"/>
    <w:rsid w:val="00582358"/>
    <w:rsid w:val="0059038F"/>
    <w:rsid w:val="005B6824"/>
    <w:rsid w:val="005C3E16"/>
    <w:rsid w:val="005C5314"/>
    <w:rsid w:val="005C5625"/>
    <w:rsid w:val="005D5C0D"/>
    <w:rsid w:val="005E3F79"/>
    <w:rsid w:val="005F627A"/>
    <w:rsid w:val="005F69EC"/>
    <w:rsid w:val="00604C73"/>
    <w:rsid w:val="00606A18"/>
    <w:rsid w:val="00630A62"/>
    <w:rsid w:val="0064718D"/>
    <w:rsid w:val="00654078"/>
    <w:rsid w:val="00661522"/>
    <w:rsid w:val="00676F2F"/>
    <w:rsid w:val="00677873"/>
    <w:rsid w:val="00680C5C"/>
    <w:rsid w:val="00697B9E"/>
    <w:rsid w:val="006B31A5"/>
    <w:rsid w:val="006C3727"/>
    <w:rsid w:val="006C64FB"/>
    <w:rsid w:val="006F1704"/>
    <w:rsid w:val="006F1AF8"/>
    <w:rsid w:val="00702ACC"/>
    <w:rsid w:val="00704F08"/>
    <w:rsid w:val="0072593B"/>
    <w:rsid w:val="00731AF6"/>
    <w:rsid w:val="00762733"/>
    <w:rsid w:val="0076796D"/>
    <w:rsid w:val="00785739"/>
    <w:rsid w:val="00796D3D"/>
    <w:rsid w:val="007977DA"/>
    <w:rsid w:val="007A2666"/>
    <w:rsid w:val="007A2D9A"/>
    <w:rsid w:val="007C52B8"/>
    <w:rsid w:val="007D52FC"/>
    <w:rsid w:val="007F3343"/>
    <w:rsid w:val="007F744F"/>
    <w:rsid w:val="00800F2F"/>
    <w:rsid w:val="00810D61"/>
    <w:rsid w:val="00830A1D"/>
    <w:rsid w:val="00830DFD"/>
    <w:rsid w:val="008A2EF4"/>
    <w:rsid w:val="008A59E5"/>
    <w:rsid w:val="008C0170"/>
    <w:rsid w:val="008D6810"/>
    <w:rsid w:val="008E6474"/>
    <w:rsid w:val="008F42E4"/>
    <w:rsid w:val="00901251"/>
    <w:rsid w:val="0090463B"/>
    <w:rsid w:val="00915F70"/>
    <w:rsid w:val="00923ED1"/>
    <w:rsid w:val="00962968"/>
    <w:rsid w:val="009638C9"/>
    <w:rsid w:val="00977041"/>
    <w:rsid w:val="009B5D25"/>
    <w:rsid w:val="009C2B52"/>
    <w:rsid w:val="009C2EBE"/>
    <w:rsid w:val="009C4922"/>
    <w:rsid w:val="009E5676"/>
    <w:rsid w:val="00A02D8B"/>
    <w:rsid w:val="00A16245"/>
    <w:rsid w:val="00A16AB5"/>
    <w:rsid w:val="00A24A8C"/>
    <w:rsid w:val="00A27F91"/>
    <w:rsid w:val="00A356C2"/>
    <w:rsid w:val="00A414D3"/>
    <w:rsid w:val="00A614F8"/>
    <w:rsid w:val="00A70332"/>
    <w:rsid w:val="00A71BB1"/>
    <w:rsid w:val="00A75873"/>
    <w:rsid w:val="00A829B1"/>
    <w:rsid w:val="00A9799D"/>
    <w:rsid w:val="00AA7098"/>
    <w:rsid w:val="00AC0DF0"/>
    <w:rsid w:val="00AD2D65"/>
    <w:rsid w:val="00AE2642"/>
    <w:rsid w:val="00AF3535"/>
    <w:rsid w:val="00AF4DD7"/>
    <w:rsid w:val="00AF6BAB"/>
    <w:rsid w:val="00B05B38"/>
    <w:rsid w:val="00B07DC4"/>
    <w:rsid w:val="00B15061"/>
    <w:rsid w:val="00B20274"/>
    <w:rsid w:val="00B31E64"/>
    <w:rsid w:val="00B36F9D"/>
    <w:rsid w:val="00B47849"/>
    <w:rsid w:val="00B51CD1"/>
    <w:rsid w:val="00B55168"/>
    <w:rsid w:val="00B607FF"/>
    <w:rsid w:val="00B828F0"/>
    <w:rsid w:val="00B939A5"/>
    <w:rsid w:val="00BF4CEA"/>
    <w:rsid w:val="00C11936"/>
    <w:rsid w:val="00C16B1C"/>
    <w:rsid w:val="00C16B9A"/>
    <w:rsid w:val="00C21D68"/>
    <w:rsid w:val="00C31671"/>
    <w:rsid w:val="00C33C8B"/>
    <w:rsid w:val="00C478B1"/>
    <w:rsid w:val="00C74EA5"/>
    <w:rsid w:val="00C87FB5"/>
    <w:rsid w:val="00C916B1"/>
    <w:rsid w:val="00C94544"/>
    <w:rsid w:val="00CA7D88"/>
    <w:rsid w:val="00CB18CE"/>
    <w:rsid w:val="00CB4518"/>
    <w:rsid w:val="00CC0332"/>
    <w:rsid w:val="00CC1B3B"/>
    <w:rsid w:val="00D14E0A"/>
    <w:rsid w:val="00D16D2A"/>
    <w:rsid w:val="00D21C60"/>
    <w:rsid w:val="00D301DE"/>
    <w:rsid w:val="00D401D5"/>
    <w:rsid w:val="00D42581"/>
    <w:rsid w:val="00D473A2"/>
    <w:rsid w:val="00D55E0C"/>
    <w:rsid w:val="00D669F5"/>
    <w:rsid w:val="00D6729E"/>
    <w:rsid w:val="00D84D53"/>
    <w:rsid w:val="00D850C0"/>
    <w:rsid w:val="00D944A2"/>
    <w:rsid w:val="00DA4F7F"/>
    <w:rsid w:val="00DB1668"/>
    <w:rsid w:val="00DC37EE"/>
    <w:rsid w:val="00DC3D85"/>
    <w:rsid w:val="00DF63C6"/>
    <w:rsid w:val="00E05E2A"/>
    <w:rsid w:val="00E13567"/>
    <w:rsid w:val="00E15FA4"/>
    <w:rsid w:val="00E513D0"/>
    <w:rsid w:val="00E60FEE"/>
    <w:rsid w:val="00E94906"/>
    <w:rsid w:val="00EA3D7D"/>
    <w:rsid w:val="00EA6AA7"/>
    <w:rsid w:val="00ED1E66"/>
    <w:rsid w:val="00ED7CDB"/>
    <w:rsid w:val="00EE6EA4"/>
    <w:rsid w:val="00EF43E1"/>
    <w:rsid w:val="00EF5A5D"/>
    <w:rsid w:val="00F03292"/>
    <w:rsid w:val="00F1318D"/>
    <w:rsid w:val="00F16101"/>
    <w:rsid w:val="00F174C8"/>
    <w:rsid w:val="00F22E61"/>
    <w:rsid w:val="00F239FA"/>
    <w:rsid w:val="00F30012"/>
    <w:rsid w:val="00F35704"/>
    <w:rsid w:val="00F35946"/>
    <w:rsid w:val="00F40A6E"/>
    <w:rsid w:val="00F54ABE"/>
    <w:rsid w:val="00F56353"/>
    <w:rsid w:val="00F76745"/>
    <w:rsid w:val="00F82D51"/>
    <w:rsid w:val="00F839DA"/>
    <w:rsid w:val="00F840BD"/>
    <w:rsid w:val="00F97A1D"/>
    <w:rsid w:val="00FA1BC0"/>
    <w:rsid w:val="00FA5027"/>
    <w:rsid w:val="00FB44B8"/>
    <w:rsid w:val="00FC4490"/>
    <w:rsid w:val="00FC7174"/>
    <w:rsid w:val="00FE1831"/>
    <w:rsid w:val="00FE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F2EEA2"/>
  <w15:docId w15:val="{74345A12-C92B-45BD-A766-97561FC12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F840BD"/>
    <w:pPr>
      <w:keepNext/>
      <w:numPr>
        <w:ilvl w:val="1"/>
        <w:numId w:val="21"/>
      </w:numPr>
      <w:shd w:val="clear" w:color="auto" w:fill="FFFFFF"/>
      <w:spacing w:after="0" w:line="240" w:lineRule="auto"/>
      <w:jc w:val="both"/>
      <w:textAlignment w:val="top"/>
      <w:outlineLvl w:val="0"/>
    </w:pPr>
    <w:rPr>
      <w:rFonts w:ascii="Arial" w:eastAsia="Times New Roman" w:hAnsi="Arial" w:cs="Arial"/>
      <w:bCs/>
      <w:color w:val="222222"/>
      <w:kern w:val="32"/>
      <w:sz w:val="20"/>
      <w:szCs w:val="20"/>
      <w:bdr w:val="none" w:sz="0" w:space="0" w:color="auto" w:frame="1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1CD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5E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33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15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52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F840BD"/>
    <w:rPr>
      <w:rFonts w:ascii="Arial" w:eastAsia="Times New Roman" w:hAnsi="Arial" w:cs="Arial"/>
      <w:bCs/>
      <w:color w:val="222222"/>
      <w:kern w:val="32"/>
      <w:sz w:val="20"/>
      <w:szCs w:val="20"/>
      <w:bdr w:val="none" w:sz="0" w:space="0" w:color="auto" w:frame="1"/>
      <w:shd w:val="clear" w:color="auto" w:fill="FFFFFF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9E5676"/>
    <w:pPr>
      <w:tabs>
        <w:tab w:val="center" w:pos="4320"/>
        <w:tab w:val="right" w:pos="8640"/>
      </w:tabs>
      <w:spacing w:after="0" w:line="240" w:lineRule="auto"/>
    </w:pPr>
    <w:rPr>
      <w:rFonts w:ascii="Garamond" w:eastAsia="Times New Roman" w:hAnsi="Garamond" w:cs="Times New Roman"/>
      <w:sz w:val="20"/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9E5676"/>
    <w:rPr>
      <w:rFonts w:ascii="Garamond" w:eastAsia="Times New Roman" w:hAnsi="Garamond" w:cs="Times New Roman"/>
      <w:sz w:val="20"/>
      <w:szCs w:val="20"/>
      <w:lang w:val="x-none" w:eastAsia="x-none"/>
    </w:rPr>
  </w:style>
  <w:style w:type="paragraph" w:customStyle="1" w:styleId="Italics">
    <w:name w:val="Italics"/>
    <w:basedOn w:val="Normal"/>
    <w:link w:val="ItalicsChar"/>
    <w:qFormat/>
    <w:rsid w:val="009E5676"/>
    <w:pPr>
      <w:framePr w:hSpace="180" w:wrap="around" w:vAnchor="text" w:hAnchor="margin" w:x="108" w:y="96"/>
      <w:numPr>
        <w:numId w:val="1"/>
      </w:numPr>
      <w:spacing w:after="0" w:line="240" w:lineRule="auto"/>
      <w:suppressOverlap/>
    </w:pPr>
    <w:rPr>
      <w:rFonts w:ascii="Garamond" w:eastAsia="Times New Roman" w:hAnsi="Garamond" w:cs="Times New Roman"/>
      <w:i/>
      <w:sz w:val="24"/>
      <w:szCs w:val="24"/>
      <w:lang w:val="x-none" w:eastAsia="x-none"/>
    </w:rPr>
  </w:style>
  <w:style w:type="character" w:customStyle="1" w:styleId="ItalicsChar">
    <w:name w:val="Italics Char"/>
    <w:link w:val="Italics"/>
    <w:rsid w:val="009E5676"/>
    <w:rPr>
      <w:rFonts w:ascii="Garamond" w:eastAsia="Times New Roman" w:hAnsi="Garamond" w:cs="Times New Roman"/>
      <w:i/>
      <w:sz w:val="24"/>
      <w:szCs w:val="24"/>
      <w:lang w:val="x-none" w:eastAsia="x-none"/>
    </w:rPr>
  </w:style>
  <w:style w:type="paragraph" w:customStyle="1" w:styleId="Pa20">
    <w:name w:val="Pa20"/>
    <w:basedOn w:val="Normal"/>
    <w:next w:val="Normal"/>
    <w:uiPriority w:val="99"/>
    <w:rsid w:val="009E5676"/>
    <w:pPr>
      <w:autoSpaceDE w:val="0"/>
      <w:autoSpaceDN w:val="0"/>
      <w:adjustRightInd w:val="0"/>
      <w:spacing w:after="0" w:line="201" w:lineRule="atLeast"/>
    </w:pPr>
    <w:rPr>
      <w:rFonts w:ascii="Adobe Caslon Pro" w:eastAsia="Calibri" w:hAnsi="Adobe Caslon Pro" w:cs="Times New Roman"/>
      <w:sz w:val="24"/>
      <w:szCs w:val="24"/>
    </w:rPr>
  </w:style>
  <w:style w:type="paragraph" w:styleId="NoSpacing">
    <w:name w:val="No Spacing"/>
    <w:qFormat/>
    <w:rsid w:val="009E5676"/>
    <w:pPr>
      <w:spacing w:after="0" w:line="240" w:lineRule="auto"/>
    </w:pPr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E56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676"/>
  </w:style>
  <w:style w:type="paragraph" w:styleId="ListParagraph">
    <w:name w:val="List Paragraph"/>
    <w:basedOn w:val="Normal"/>
    <w:uiPriority w:val="34"/>
    <w:qFormat/>
    <w:rsid w:val="005300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001D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5E2A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NormalWeb">
    <w:name w:val="Normal (Web)"/>
    <w:basedOn w:val="Normal"/>
    <w:uiPriority w:val="99"/>
    <w:unhideWhenUsed/>
    <w:rsid w:val="00E05E2A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E05E2A"/>
  </w:style>
  <w:style w:type="character" w:customStyle="1" w:styleId="Heading2Char">
    <w:name w:val="Heading 2 Char"/>
    <w:basedOn w:val="DefaultParagraphFont"/>
    <w:link w:val="Heading2"/>
    <w:uiPriority w:val="9"/>
    <w:semiHidden/>
    <w:rsid w:val="00B51CD1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F22E61"/>
    <w:rPr>
      <w:color w:val="954F72" w:themeColor="followedHyperlink"/>
      <w:u w:val="single"/>
    </w:rPr>
  </w:style>
  <w:style w:type="paragraph" w:customStyle="1" w:styleId="Default">
    <w:name w:val="Default"/>
    <w:rsid w:val="00424C1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watch-title">
    <w:name w:val="watch-title"/>
    <w:basedOn w:val="DefaultParagraphFont"/>
    <w:rsid w:val="00424C19"/>
  </w:style>
  <w:style w:type="character" w:styleId="Strong">
    <w:name w:val="Strong"/>
    <w:basedOn w:val="DefaultParagraphFont"/>
    <w:uiPriority w:val="22"/>
    <w:qFormat/>
    <w:rsid w:val="0043648B"/>
    <w:rPr>
      <w:b/>
      <w:bCs/>
    </w:rPr>
  </w:style>
  <w:style w:type="character" w:styleId="HTMLCite">
    <w:name w:val="HTML Cite"/>
    <w:basedOn w:val="DefaultParagraphFont"/>
    <w:uiPriority w:val="99"/>
    <w:semiHidden/>
    <w:unhideWhenUsed/>
    <w:rsid w:val="00F840BD"/>
    <w:rPr>
      <w:i/>
      <w:iCs/>
    </w:rPr>
  </w:style>
  <w:style w:type="character" w:customStyle="1" w:styleId="fn">
    <w:name w:val="fn"/>
    <w:basedOn w:val="DefaultParagraphFont"/>
    <w:rsid w:val="00F840BD"/>
  </w:style>
  <w:style w:type="character" w:customStyle="1" w:styleId="feat">
    <w:name w:val="feat"/>
    <w:basedOn w:val="DefaultParagraphFont"/>
    <w:rsid w:val="00342222"/>
  </w:style>
  <w:style w:type="character" w:styleId="CommentReference">
    <w:name w:val="annotation reference"/>
    <w:basedOn w:val="DefaultParagraphFont"/>
    <w:uiPriority w:val="99"/>
    <w:semiHidden/>
    <w:unhideWhenUsed/>
    <w:rsid w:val="00AA70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0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0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0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09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4903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89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615436">
          <w:blockQuote w:val="1"/>
          <w:marLeft w:val="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9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0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24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801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3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Nigeria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Tanzani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Bongo_Flav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Ghanaian_peopl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ritish_peopl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9E75ED-3D6A-41FB-997C-5BA00DD97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3</Words>
  <Characters>452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</dc:creator>
  <cp:keywords/>
  <dc:description/>
  <cp:lastModifiedBy>Mike Daly</cp:lastModifiedBy>
  <cp:revision>2</cp:revision>
  <cp:lastPrinted>2015-12-10T16:38:00Z</cp:lastPrinted>
  <dcterms:created xsi:type="dcterms:W3CDTF">2016-11-03T18:48:00Z</dcterms:created>
  <dcterms:modified xsi:type="dcterms:W3CDTF">2016-11-03T18:48:00Z</dcterms:modified>
</cp:coreProperties>
</file>